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Houston, TX 77001</w:t>
      </w:r>
    </w:p>
    <w:bookmarkStart w:id="20" w:name="Xe93f84013f4df80532d1717981b4f510194c4cc"/>
    <w:p>
      <w:pPr>
        <w:pStyle w:val="Heading2"/>
      </w:pPr>
      <w:r>
        <w:t xml:space="preserve">Subject: Application for Marketing Manager Internship Position</w:t>
      </w:r>
    </w:p>
    <w:p>
      <w:pPr>
        <w:pStyle w:val="FirstParagraph"/>
      </w:pPr>
      <w:r>
        <w:t xml:space="preserve">Dear Hiring Manager,</w:t>
      </w:r>
    </w:p>
    <w:p>
      <w:pPr>
        <w:pStyle w:val="BodyText"/>
      </w:pPr>
      <w:r>
        <w:t xml:space="preserve">I am writing with profound enthusiasm to express my interest in the</w:t>
      </w:r>
      <w:r>
        <w:t xml:space="preserve"> </w:t>
      </w:r>
      <w:r>
        <w:rPr>
          <w:bCs/>
          <w:b/>
        </w:rPr>
        <w:t xml:space="preserve">Marketing Manager Internship Position</w:t>
      </w:r>
      <w:r>
        <w:t xml:space="preserve"> </w:t>
      </w:r>
      <w:r>
        <w:t xml:space="preserve">at [Company Name] in the vibrant business hub of Houston, Texas. As a highly motivated and results-driven marketing student at the University of Houston with a specialization in Digital Marketing Strategy, I have meticulously prepared for an opportunity that aligns with both my academic trajectory and my deep admiration for Houston's dynamic economic landscape. This</w:t>
      </w:r>
      <w:r>
        <w:t xml:space="preserve"> </w:t>
      </w:r>
      <w:r>
        <w:rPr>
          <w:iCs/>
          <w:i/>
        </w:rPr>
        <w:t xml:space="preserve">Internship Application Letter</w:t>
      </w:r>
      <w:r>
        <w:t xml:space="preserve"> </w:t>
      </w:r>
      <w:r>
        <w:t xml:space="preserve">serves as my formal submission for the Marketing Manager Internship within your esteemed organization in the United States Houston market.</w:t>
      </w:r>
    </w:p>
    <w:p>
      <w:pPr>
        <w:pStyle w:val="BodyText"/>
      </w:pPr>
      <w:r>
        <w:t xml:space="preserve">The strategic convergence of technology, energy, healthcare, and cultural diversity in</w:t>
      </w:r>
      <w:r>
        <w:t xml:space="preserve"> </w:t>
      </w:r>
      <w:r>
        <w:rPr>
          <w:bCs/>
          <w:b/>
        </w:rPr>
        <w:t xml:space="preserve">Houston</w:t>
      </w:r>
      <w:r>
        <w:t xml:space="preserve"> </w:t>
      </w:r>
      <w:r>
        <w:t xml:space="preserve">creates an unparalleled environment for innovative marketing. Having grown up immersed in Houston's multicultural community—attending events at Discovery Green and engaging with the vibrant arts scene along the Museum District—I understand that successful marketing here requires more than data; it demands cultural intelligence. My academic projects consistently reflect this understanding. For instance, I led a capstone project analyzing social media engagement for local nonprofits like</w:t>
      </w:r>
      <w:r>
        <w:t xml:space="preserve"> </w:t>
      </w:r>
      <w:r>
        <w:rPr>
          <w:iCs/>
          <w:i/>
        </w:rPr>
        <w:t xml:space="preserve">Food Bank of Houston</w:t>
      </w:r>
      <w:r>
        <w:t xml:space="preserve">, developing content strategies that increased community outreach by 42% during the pandemic recovery phase—directly addressing Houston's unique socioeconomic challenges.</w:t>
      </w:r>
    </w:p>
    <w:p>
      <w:pPr>
        <w:pStyle w:val="BodyText"/>
      </w:pPr>
      <w:r>
        <w:t xml:space="preserve">My professional development has been rigorously focused on preparing for a future as a Marketing Manager. During my internship at</w:t>
      </w:r>
      <w:r>
        <w:t xml:space="preserve"> </w:t>
      </w:r>
      <w:r>
        <w:rPr>
          <w:iCs/>
          <w:i/>
        </w:rPr>
        <w:t xml:space="preserve">EnergyTech Solutions</w:t>
      </w:r>
      <w:r>
        <w:t xml:space="preserve">, an Austin-based firm with significant Houston operations, I assisted in managing their LinkedIn and Instagram campaigns targeting the Gulf Coast energy sector. This involved creating performance dashboards using Google Analytics and Meta Business Suite, which resulted in a 28% increase in qualified leads for their Houston branch. Additionally, I collaborated with the PR team during Hurricane Harvey's anniversary campaign to craft empathetic messaging that strengthened community trust—a critical skill for any Marketing Manager operating in Houston's resilient business ecosystem.</w:t>
      </w:r>
    </w:p>
    <w:p>
      <w:pPr>
        <w:pStyle w:val="BodyText"/>
      </w:pPr>
      <w:r>
        <w:t xml:space="preserve">What excites me most about this opportunity is how your company embodies the spirit of innovation central to</w:t>
      </w:r>
      <w:r>
        <w:t xml:space="preserve"> </w:t>
      </w:r>
      <w:r>
        <w:rPr>
          <w:bCs/>
          <w:b/>
        </w:rPr>
        <w:t xml:space="preserve">United States Houston</w:t>
      </w:r>
      <w:r>
        <w:t xml:space="preserve">. I've closely followed [Company Name]'s recent initiative, "Houston Grows Together," which leverages data analytics to support small businesses across the city. My proficiency in tools like HubSpot, Tableau, and Canva—combined with my ability to translate complex market trends into actionable strategies—would allow me to contribute meaningfully from day one. For example, I developed a localized SEO campaign for a Houston boutique hotel chain that increased organic traffic by 35% within three months by targeting keywords like "family-friendly Houston hotels near NASA" and "Houston Downtown vacation packages," demonstrating my grasp of hyper-local consumer behavior.</w:t>
      </w:r>
    </w:p>
    <w:p>
      <w:pPr>
        <w:pStyle w:val="BodyText"/>
      </w:pPr>
      <w:r>
        <w:t xml:space="preserve">The Marketing Manager Internship role at [Company Name] represents the ideal next step in my career. Unlike generic internship programs, this position explicitly values strategic thinking—a quality I've cultivated through hands-on experience. I’ve taken advanced courses such as "Consumer Behavior in Diverse Markets" (where I analyzed Houston's Hispanic and Asian-American consumer segments) and "Data-Driven Marketing Strategy," ensuring my theoretical knowledge directly supports practical application. My resume details further projects, including a social listening campaign for a local healthcare provider that improved patient satisfaction scores by 22% through targeted content addressing cultural sensitivities in the Memorial Hermann Hospital service area.</w:t>
      </w:r>
    </w:p>
    <w:p>
      <w:pPr>
        <w:pStyle w:val="BodyText"/>
      </w:pPr>
      <w:r>
        <w:t xml:space="preserve">Houston isn't just my current home; it's a city where marketing doesn't merely sell products—it builds community. I admire how companies like yours invest in initiatives such as the Houston Small Business Development Center, and I am eager to contribute to your mission of fostering local economic growth through strategic marketing. My ability to thrive in collaborative environments—evidenced by my leadership of the UH Marketing Club's 50-member team—will enable me to integrate seamlessly into your department while learning from Houston's premier marketing professionals.</w:t>
      </w:r>
    </w:p>
    <w:p>
      <w:pPr>
        <w:pStyle w:val="BodyText"/>
      </w:pPr>
      <w:r>
        <w:t xml:space="preserve">I am particularly drawn to the opportunity this</w:t>
      </w:r>
      <w:r>
        <w:t xml:space="preserve"> </w:t>
      </w:r>
      <w:r>
        <w:rPr>
          <w:iCs/>
          <w:i/>
        </w:rPr>
        <w:t xml:space="preserve">Internship Application Letter</w:t>
      </w:r>
      <w:r>
        <w:t xml:space="preserve"> </w:t>
      </w:r>
      <w:r>
        <w:t xml:space="preserve">describes because it offers structured mentorship in brand management, digital analytics, and cross-departmental collaboration—all critical competencies for a future Marketing Manager. I understand that internships are not merely observational experiences but platforms for meaningful contribution. In my previous roles, I've consistently delivered measurable results: optimizing email campaigns that reduced bounce rates by 19%, creating influencer partnerships with Houston-based micro-influencers to reach underserved communities, and developing a content calendar aligned with Houston's cultural events like the Houston Livestock Show and Rodeo.</w:t>
      </w:r>
    </w:p>
    <w:p>
      <w:pPr>
        <w:pStyle w:val="BodyText"/>
      </w:pPr>
      <w:r>
        <w:t xml:space="preserve">As I prepare to graduate in May 2024, I am eager to bring my passion for data-informed storytelling and community-centric marketing to [Company Name]. My resume provides further detail on my technical skills, academic achievements, and Houston-specific projects. I would welcome the opportunity to discuss how my proactive approach—shaped by Houston's demanding yet rewarding business culture—can support your team's goals. Thank you for considering my application for this Marketing Manager Internship position in United States Houston.</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7-21T06:17:00Z</dcterms:created>
  <dcterms:modified xsi:type="dcterms:W3CDTF">2026-07-21T06:17:00Z</dcterms:modified>
</cp:coreProperties>
</file>

<file path=docProps/custom.xml><?xml version="1.0" encoding="utf-8"?>
<Properties xmlns="http://schemas.openxmlformats.org/officeDocument/2006/custom-properties" xmlns:vt="http://schemas.openxmlformats.org/officeDocument/2006/docPropsVTypes"/>
</file>